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2"/>
          <w:szCs w:val="22"/>
        </w:rPr>
      </w:pPr>
      <w:r w:rsidRPr="00977A6D">
        <w:rPr>
          <w:rFonts w:ascii="Tahoma" w:hAnsi="Tahoma" w:cs="Tahoma"/>
          <w:b/>
          <w:bCs/>
          <w:color w:val="000000"/>
          <w:sz w:val="22"/>
          <w:szCs w:val="22"/>
        </w:rPr>
        <w:t>CHAPTER 18: RENEWING THE SECTIONAL STRUGGLE</w:t>
      </w:r>
      <w:r w:rsidRPr="00977A6D">
        <w:rPr>
          <w:rFonts w:ascii="Tahoma" w:hAnsi="Tahoma" w:cs="Tahoma"/>
          <w:color w:val="000000"/>
          <w:sz w:val="22"/>
          <w:szCs w:val="22"/>
        </w:rPr>
        <w:t xml:space="preserve"> </w:t>
      </w:r>
    </w:p>
    <w:p w:rsidR="0061435A" w:rsidRPr="00977A6D" w:rsidRDefault="0061435A" w:rsidP="0061435A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977A6D">
        <w:rPr>
          <w:rFonts w:ascii="Tahoma" w:hAnsi="Tahoma" w:cs="Tahoma"/>
          <w:color w:val="000000"/>
          <w:sz w:val="22"/>
          <w:szCs w:val="22"/>
        </w:rPr>
        <w:t xml:space="preserve">        </w:t>
      </w: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did national parties often do to maintain national unity in regards to the slavery issue? </w:t>
      </w:r>
    </w:p>
    <w:p w:rsidR="0061435A" w:rsidRPr="0061435A" w:rsidRDefault="0061435A" w:rsidP="0061435A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as the impact of the Mexican War on the slavery issue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ere the beliefs of the Free Soil Party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does the term "popular sovereignty" mean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as the key issue in the election of 1848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event brought turmoil to the presidency of Zachary Taylor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type of people went to California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y did the Free </w:t>
      </w:r>
      <w:proofErr w:type="spellStart"/>
      <w:r w:rsidRPr="0061435A">
        <w:rPr>
          <w:rFonts w:ascii="Tahoma" w:hAnsi="Tahoma" w:cs="Tahoma"/>
          <w:color w:val="000000"/>
          <w:sz w:val="20"/>
          <w:szCs w:val="20"/>
        </w:rPr>
        <w:t>Soilers</w:t>
      </w:r>
      <w:proofErr w:type="spellEnd"/>
      <w:r w:rsidRPr="0061435A">
        <w:rPr>
          <w:rFonts w:ascii="Tahoma" w:hAnsi="Tahoma" w:cs="Tahoma"/>
          <w:color w:val="000000"/>
          <w:sz w:val="20"/>
          <w:szCs w:val="20"/>
        </w:rPr>
        <w:t xml:space="preserve"> condemn slavery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o was Harriet Tubman?  What did she do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as Calhoun's plan to protect the South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as Webster's "Seventh of March" speech? Impact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>Who</w:t>
      </w:r>
      <w:r w:rsidRPr="0061435A">
        <w:rPr>
          <w:rFonts w:ascii="Tahoma" w:hAnsi="Tahoma" w:cs="Tahoma"/>
          <w:color w:val="000000"/>
          <w:sz w:val="20"/>
          <w:szCs w:val="20"/>
        </w:rPr>
        <w:t xml:space="preserve"> were the "young guard?" Views?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ere the major events during the debates of 1850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ere the terms of the Compromise of 1850? Reaction from the North and the South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happened to the Whigs in 1852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happened in Nicaragua in the 1850s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>What Caribbean island did many Southerners want to acquire? Why?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 </w:t>
      </w: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What was the Ostend Manifesto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How was slavery impacted by the push for a transcontinental railroad? </w:t>
      </w:r>
    </w:p>
    <w:p w:rsidR="0061435A" w:rsidRPr="0061435A" w:rsidRDefault="0061435A" w:rsidP="0061435A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61435A">
        <w:rPr>
          <w:rFonts w:ascii="Tahoma" w:hAnsi="Tahoma" w:cs="Tahoma"/>
          <w:color w:val="000000"/>
          <w:sz w:val="20"/>
          <w:szCs w:val="20"/>
        </w:rPr>
        <w:t xml:space="preserve">How did Douglas propose to address slavery in Kansas and Nebraska? </w:t>
      </w:r>
    </w:p>
    <w:p w:rsidR="0061435A" w:rsidRPr="0061435A" w:rsidRDefault="0061435A" w:rsidP="0061435A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61435A" w:rsidRPr="0061435A" w:rsidRDefault="0061435A" w:rsidP="0061435A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bookmarkStart w:id="0" w:name="_GoBack"/>
      <w:bookmarkEnd w:id="0"/>
    </w:p>
    <w:p w:rsidR="004157CD" w:rsidRDefault="004157CD"/>
    <w:sectPr w:rsidR="004157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6C3866"/>
    <w:multiLevelType w:val="hybridMultilevel"/>
    <w:tmpl w:val="67F0D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yNDMzNrS0NDMwtTRS0lEKTi0uzszPAykwrAUA6JtbniwAAAA="/>
  </w:docVars>
  <w:rsids>
    <w:rsidRoot w:val="0061435A"/>
    <w:rsid w:val="00000770"/>
    <w:rsid w:val="00002157"/>
    <w:rsid w:val="00004E99"/>
    <w:rsid w:val="000050CE"/>
    <w:rsid w:val="00006F21"/>
    <w:rsid w:val="0001269B"/>
    <w:rsid w:val="00013273"/>
    <w:rsid w:val="000145F7"/>
    <w:rsid w:val="00016972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35F"/>
    <w:rsid w:val="000A799F"/>
    <w:rsid w:val="000B0B8B"/>
    <w:rsid w:val="000B1209"/>
    <w:rsid w:val="000B3BEE"/>
    <w:rsid w:val="000B3F93"/>
    <w:rsid w:val="000B46FD"/>
    <w:rsid w:val="000B6F27"/>
    <w:rsid w:val="000C1C01"/>
    <w:rsid w:val="000C3396"/>
    <w:rsid w:val="000C4221"/>
    <w:rsid w:val="000C553D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BB"/>
    <w:rsid w:val="000F1AE7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510A"/>
    <w:rsid w:val="001656B6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1788"/>
    <w:rsid w:val="0020261A"/>
    <w:rsid w:val="0020318C"/>
    <w:rsid w:val="0020416D"/>
    <w:rsid w:val="00204689"/>
    <w:rsid w:val="00204CF9"/>
    <w:rsid w:val="002070B4"/>
    <w:rsid w:val="00207D37"/>
    <w:rsid w:val="00210612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736C"/>
    <w:rsid w:val="00280571"/>
    <w:rsid w:val="00282FE5"/>
    <w:rsid w:val="00283DCE"/>
    <w:rsid w:val="002856AF"/>
    <w:rsid w:val="00296E38"/>
    <w:rsid w:val="002A1D60"/>
    <w:rsid w:val="002A23ED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73253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5B7B"/>
    <w:rsid w:val="003B6151"/>
    <w:rsid w:val="003B6906"/>
    <w:rsid w:val="003C5BEA"/>
    <w:rsid w:val="003C69B5"/>
    <w:rsid w:val="003C7B26"/>
    <w:rsid w:val="003D1BE3"/>
    <w:rsid w:val="003D3EE1"/>
    <w:rsid w:val="003D6214"/>
    <w:rsid w:val="003D6845"/>
    <w:rsid w:val="003E2630"/>
    <w:rsid w:val="003E2BD5"/>
    <w:rsid w:val="003E490E"/>
    <w:rsid w:val="003E57D2"/>
    <w:rsid w:val="003F1256"/>
    <w:rsid w:val="003F266D"/>
    <w:rsid w:val="003F4DF8"/>
    <w:rsid w:val="00401001"/>
    <w:rsid w:val="00401F2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50272F"/>
    <w:rsid w:val="005038CC"/>
    <w:rsid w:val="005068E7"/>
    <w:rsid w:val="00511608"/>
    <w:rsid w:val="00511EA0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064"/>
    <w:rsid w:val="005F0C62"/>
    <w:rsid w:val="005F2982"/>
    <w:rsid w:val="005F44DD"/>
    <w:rsid w:val="006004A3"/>
    <w:rsid w:val="006008CB"/>
    <w:rsid w:val="00600DE0"/>
    <w:rsid w:val="00601983"/>
    <w:rsid w:val="00606EDC"/>
    <w:rsid w:val="00612729"/>
    <w:rsid w:val="0061435A"/>
    <w:rsid w:val="006202BE"/>
    <w:rsid w:val="00620E62"/>
    <w:rsid w:val="0062216C"/>
    <w:rsid w:val="00624799"/>
    <w:rsid w:val="00624C63"/>
    <w:rsid w:val="00625BFD"/>
    <w:rsid w:val="006269F2"/>
    <w:rsid w:val="00634968"/>
    <w:rsid w:val="006435D2"/>
    <w:rsid w:val="00643A6B"/>
    <w:rsid w:val="00647167"/>
    <w:rsid w:val="006504CF"/>
    <w:rsid w:val="00653F09"/>
    <w:rsid w:val="00654468"/>
    <w:rsid w:val="00654472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5414"/>
    <w:rsid w:val="007472FA"/>
    <w:rsid w:val="007500F2"/>
    <w:rsid w:val="00755046"/>
    <w:rsid w:val="00755295"/>
    <w:rsid w:val="00762908"/>
    <w:rsid w:val="00763485"/>
    <w:rsid w:val="00765D80"/>
    <w:rsid w:val="007675CF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710D"/>
    <w:rsid w:val="008E4E6C"/>
    <w:rsid w:val="008E5B80"/>
    <w:rsid w:val="008E6C1A"/>
    <w:rsid w:val="008E7FDA"/>
    <w:rsid w:val="008F3CDE"/>
    <w:rsid w:val="008F4031"/>
    <w:rsid w:val="008F4A76"/>
    <w:rsid w:val="008F4EE1"/>
    <w:rsid w:val="008F593F"/>
    <w:rsid w:val="008F6F36"/>
    <w:rsid w:val="00901419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2C5D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483D"/>
    <w:rsid w:val="00A05B2E"/>
    <w:rsid w:val="00A11648"/>
    <w:rsid w:val="00A116BD"/>
    <w:rsid w:val="00A13BA9"/>
    <w:rsid w:val="00A1671A"/>
    <w:rsid w:val="00A22326"/>
    <w:rsid w:val="00A22858"/>
    <w:rsid w:val="00A301E3"/>
    <w:rsid w:val="00A30DB1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E0110"/>
    <w:rsid w:val="00AE1D17"/>
    <w:rsid w:val="00AE333C"/>
    <w:rsid w:val="00AF01D3"/>
    <w:rsid w:val="00AF0C91"/>
    <w:rsid w:val="00AF0CC4"/>
    <w:rsid w:val="00AF0F23"/>
    <w:rsid w:val="00AF5A9E"/>
    <w:rsid w:val="00AF619E"/>
    <w:rsid w:val="00AF7579"/>
    <w:rsid w:val="00B0604D"/>
    <w:rsid w:val="00B0733D"/>
    <w:rsid w:val="00B07951"/>
    <w:rsid w:val="00B12492"/>
    <w:rsid w:val="00B12B5F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7111"/>
    <w:rsid w:val="00B51901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74E7"/>
    <w:rsid w:val="00BB11AC"/>
    <w:rsid w:val="00BB40A6"/>
    <w:rsid w:val="00BB6179"/>
    <w:rsid w:val="00BB6DC0"/>
    <w:rsid w:val="00BC1700"/>
    <w:rsid w:val="00BC350A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6B33"/>
    <w:rsid w:val="00C000A1"/>
    <w:rsid w:val="00C01856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689F"/>
    <w:rsid w:val="00D372B3"/>
    <w:rsid w:val="00D37A16"/>
    <w:rsid w:val="00D40276"/>
    <w:rsid w:val="00D4242F"/>
    <w:rsid w:val="00D427A4"/>
    <w:rsid w:val="00D45290"/>
    <w:rsid w:val="00D47FA9"/>
    <w:rsid w:val="00D525EE"/>
    <w:rsid w:val="00D53EFD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FC5"/>
    <w:rsid w:val="00DD28CF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E2353"/>
    <w:rsid w:val="00EE2BF2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20C51"/>
    <w:rsid w:val="00F22EF8"/>
    <w:rsid w:val="00F23D72"/>
    <w:rsid w:val="00F27C25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27DCA7-B7A3-47C2-A15B-F11F2D692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3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4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1-26T15:43:00Z</dcterms:created>
  <dcterms:modified xsi:type="dcterms:W3CDTF">2016-01-26T15:45:00Z</dcterms:modified>
</cp:coreProperties>
</file>